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22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8"/>
        <w:gridCol w:w="1578"/>
        <w:gridCol w:w="7066"/>
      </w:tblGrid>
      <w:tr w:rsidR="00723512" w:rsidRPr="00A836BD" w14:paraId="2CBCAE10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6191107A" w14:textId="77777777" w:rsidR="00723512" w:rsidRPr="00A836BD" w:rsidRDefault="00723512" w:rsidP="0072351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63DB50D7" w14:textId="4DEEA75D" w:rsidR="00723512" w:rsidRPr="00815DCA" w:rsidRDefault="00A65D99" w:rsidP="00815D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00</w:t>
            </w:r>
          </w:p>
        </w:tc>
        <w:tc>
          <w:tcPr>
            <w:tcW w:w="7021" w:type="dxa"/>
            <w:vAlign w:val="center"/>
          </w:tcPr>
          <w:p w14:paraId="6FB92490" w14:textId="21D99CDA" w:rsidR="00723512" w:rsidRPr="00815DCA" w:rsidRDefault="00A65D99" w:rsidP="00815D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5D99">
              <w:rPr>
                <w:rFonts w:ascii="Times New Roman" w:eastAsia="Times New Roman" w:hAnsi="Times New Roman" w:cs="Times New Roman"/>
                <w:sz w:val="24"/>
                <w:szCs w:val="24"/>
              </w:rPr>
              <w:t>The event logging service has shut down.</w:t>
            </w:r>
          </w:p>
        </w:tc>
      </w:tr>
      <w:tr w:rsidR="00A65D99" w:rsidRPr="00A836BD" w14:paraId="36C08870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6EFBBC61" w14:textId="77777777" w:rsidR="00A65D99" w:rsidRPr="00A836B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4A76BD63" w14:textId="5BA4DAD4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02</w:t>
            </w:r>
          </w:p>
        </w:tc>
        <w:tc>
          <w:tcPr>
            <w:tcW w:w="7021" w:type="dxa"/>
            <w:vAlign w:val="center"/>
          </w:tcPr>
          <w:p w14:paraId="484C6B63" w14:textId="5E6BD593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dit log was cleared. This can relate to a potential attack</w:t>
            </w:r>
          </w:p>
        </w:tc>
      </w:tr>
      <w:tr w:rsidR="00A65D99" w:rsidRPr="00A836BD" w14:paraId="4EC51381" w14:textId="77777777" w:rsidTr="00A65D99">
        <w:trPr>
          <w:trHeight w:val="552"/>
          <w:tblCellSpacing w:w="15" w:type="dxa"/>
        </w:trPr>
        <w:tc>
          <w:tcPr>
            <w:tcW w:w="1533" w:type="dxa"/>
          </w:tcPr>
          <w:p w14:paraId="221BC192" w14:textId="77777777" w:rsidR="00A65D99" w:rsidRPr="00A836B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1DDDBF3B" w14:textId="1C23BA25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08</w:t>
            </w:r>
          </w:p>
        </w:tc>
        <w:tc>
          <w:tcPr>
            <w:tcW w:w="7021" w:type="dxa"/>
            <w:vAlign w:val="center"/>
          </w:tcPr>
          <w:p w14:paraId="5EFDEEF5" w14:textId="3D5A2718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5D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event logging service encountered an error while processing an incoming event</w:t>
            </w:r>
          </w:p>
        </w:tc>
      </w:tr>
      <w:tr w:rsidR="00A65D99" w:rsidRPr="00A836BD" w14:paraId="10A53F14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3B9938BC" w14:textId="77777777" w:rsidR="00A65D99" w:rsidRPr="00A836B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5D6E5821" w14:textId="1532093D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16</w:t>
            </w:r>
          </w:p>
        </w:tc>
        <w:tc>
          <w:tcPr>
            <w:tcW w:w="7021" w:type="dxa"/>
            <w:vAlign w:val="center"/>
            <w:hideMark/>
          </w:tcPr>
          <w:p w14:paraId="6D37CC4B" w14:textId="77777777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stem time was changed</w:t>
            </w:r>
          </w:p>
        </w:tc>
      </w:tr>
      <w:tr w:rsidR="00A65D99" w:rsidRPr="00A836BD" w14:paraId="5A6AF55D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40F27CDA" w14:textId="77777777" w:rsidR="00A65D99" w:rsidRPr="00A836B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2E71900C" w14:textId="00225A65" w:rsidR="00A65D99" w:rsidRPr="00A836B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83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18</w:t>
            </w:r>
          </w:p>
        </w:tc>
        <w:tc>
          <w:tcPr>
            <w:tcW w:w="7021" w:type="dxa"/>
            <w:vAlign w:val="center"/>
          </w:tcPr>
          <w:p w14:paraId="55AFF586" w14:textId="77777777" w:rsidR="00A65D99" w:rsidRPr="00A836B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836BD">
              <w:rPr>
                <w:rFonts w:ascii="Times New Roman" w:hAnsi="Times New Roman" w:cs="Times New Roman"/>
                <w:sz w:val="24"/>
                <w:szCs w:val="24"/>
              </w:rPr>
              <w:t>A monitored security event pattern has occurred.</w:t>
            </w:r>
          </w:p>
        </w:tc>
      </w:tr>
      <w:tr w:rsidR="00A65D99" w:rsidRPr="00A836BD" w14:paraId="4D434103" w14:textId="77777777" w:rsidTr="00A65D99">
        <w:trPr>
          <w:trHeight w:val="840"/>
          <w:tblCellSpacing w:w="15" w:type="dxa"/>
        </w:trPr>
        <w:tc>
          <w:tcPr>
            <w:tcW w:w="1533" w:type="dxa"/>
          </w:tcPr>
          <w:p w14:paraId="4655CE88" w14:textId="77777777" w:rsidR="00A65D99" w:rsidRPr="00A836B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5453C8E6" w14:textId="31AC9ED3" w:rsidR="00A65D99" w:rsidRPr="00A836B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836BD">
              <w:rPr>
                <w:rFonts w:ascii="Times New Roman" w:hAnsi="Times New Roman" w:cs="Times New Roman"/>
                <w:sz w:val="24"/>
                <w:szCs w:val="24"/>
              </w:rPr>
              <w:t>4621</w:t>
            </w:r>
          </w:p>
        </w:tc>
        <w:tc>
          <w:tcPr>
            <w:tcW w:w="7021" w:type="dxa"/>
            <w:vAlign w:val="center"/>
          </w:tcPr>
          <w:p w14:paraId="2D4F10C6" w14:textId="77777777" w:rsidR="00A65D99" w:rsidRPr="00A836BD" w:rsidRDefault="00A65D99" w:rsidP="00A65D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36BD">
              <w:rPr>
                <w:rFonts w:ascii="Times New Roman" w:hAnsi="Times New Roman" w:cs="Times New Roman"/>
                <w:sz w:val="24"/>
                <w:szCs w:val="24"/>
              </w:rPr>
              <w:t xml:space="preserve">Administrator recovered system from </w:t>
            </w:r>
            <w:proofErr w:type="spellStart"/>
            <w:r w:rsidRPr="00A836BD">
              <w:rPr>
                <w:rFonts w:ascii="Times New Roman" w:hAnsi="Times New Roman" w:cs="Times New Roman"/>
                <w:sz w:val="24"/>
                <w:szCs w:val="24"/>
              </w:rPr>
              <w:t>CrashOnAuditFail</w:t>
            </w:r>
            <w:proofErr w:type="spellEnd"/>
            <w:r w:rsidRPr="00A836BD">
              <w:rPr>
                <w:rFonts w:ascii="Times New Roman" w:hAnsi="Times New Roman" w:cs="Times New Roman"/>
                <w:sz w:val="24"/>
                <w:szCs w:val="24"/>
              </w:rPr>
              <w:t>. Users who are not administrators will now be allowed to log on. Some auditable activity might not have been recorded.</w:t>
            </w:r>
          </w:p>
        </w:tc>
      </w:tr>
      <w:tr w:rsidR="00A65D99" w:rsidRPr="00A836BD" w14:paraId="4F4C0848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29EF2918" w14:textId="77777777" w:rsidR="00A65D99" w:rsidRPr="00A836B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2821FC10" w14:textId="64E114FD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24</w:t>
            </w:r>
          </w:p>
        </w:tc>
        <w:tc>
          <w:tcPr>
            <w:tcW w:w="7021" w:type="dxa"/>
            <w:vAlign w:val="center"/>
            <w:hideMark/>
          </w:tcPr>
          <w:p w14:paraId="3ACFC1D6" w14:textId="77777777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ccessful account log on</w:t>
            </w:r>
          </w:p>
        </w:tc>
      </w:tr>
      <w:tr w:rsidR="00A65D99" w:rsidRPr="00A836BD" w14:paraId="4AFB8DB3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73E073F7" w14:textId="77777777" w:rsidR="00A65D99" w:rsidRPr="00A836B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32E68E52" w14:textId="570848DF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25</w:t>
            </w:r>
          </w:p>
        </w:tc>
        <w:tc>
          <w:tcPr>
            <w:tcW w:w="7021" w:type="dxa"/>
            <w:vAlign w:val="center"/>
            <w:hideMark/>
          </w:tcPr>
          <w:p w14:paraId="51EEA34C" w14:textId="77777777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ed account log on</w:t>
            </w:r>
          </w:p>
        </w:tc>
      </w:tr>
      <w:tr w:rsidR="00A65D99" w:rsidRPr="00A836BD" w14:paraId="764EEE2D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662E41B9" w14:textId="77777777" w:rsidR="00A65D99" w:rsidRPr="00A836B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2F77E5DE" w14:textId="04CDCC96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34</w:t>
            </w:r>
          </w:p>
        </w:tc>
        <w:tc>
          <w:tcPr>
            <w:tcW w:w="7021" w:type="dxa"/>
            <w:vAlign w:val="center"/>
            <w:hideMark/>
          </w:tcPr>
          <w:p w14:paraId="25BA4752" w14:textId="77777777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 account logged off</w:t>
            </w:r>
          </w:p>
        </w:tc>
      </w:tr>
      <w:tr w:rsidR="00A65D99" w:rsidRPr="00A836BD" w14:paraId="770ECB86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628F389E" w14:textId="77777777" w:rsidR="00A65D99" w:rsidRPr="00A836B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4D1428F0" w14:textId="179C4EFF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48</w:t>
            </w:r>
          </w:p>
        </w:tc>
        <w:tc>
          <w:tcPr>
            <w:tcW w:w="7021" w:type="dxa"/>
            <w:vAlign w:val="center"/>
            <w:hideMark/>
          </w:tcPr>
          <w:p w14:paraId="19734AF1" w14:textId="77777777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logon attempt was made with explicit credentials</w:t>
            </w:r>
          </w:p>
        </w:tc>
      </w:tr>
      <w:tr w:rsidR="00A65D99" w:rsidRPr="00A836BD" w14:paraId="3E9684EA" w14:textId="77777777" w:rsidTr="00A65D99">
        <w:trPr>
          <w:trHeight w:val="564"/>
          <w:tblCellSpacing w:w="15" w:type="dxa"/>
        </w:trPr>
        <w:tc>
          <w:tcPr>
            <w:tcW w:w="1533" w:type="dxa"/>
          </w:tcPr>
          <w:p w14:paraId="4DC4EF94" w14:textId="77777777" w:rsidR="00A65D99" w:rsidRPr="00A836B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0DA2DAEE" w14:textId="2B7BF724" w:rsidR="00A65D99" w:rsidRPr="00A836B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83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49</w:t>
            </w:r>
          </w:p>
        </w:tc>
        <w:tc>
          <w:tcPr>
            <w:tcW w:w="7021" w:type="dxa"/>
            <w:vAlign w:val="center"/>
          </w:tcPr>
          <w:p w14:paraId="3BB58AB1" w14:textId="77777777" w:rsidR="00A65D99" w:rsidRPr="00A836B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836BD">
              <w:rPr>
                <w:rFonts w:ascii="Times New Roman" w:hAnsi="Times New Roman" w:cs="Times New Roman"/>
                <w:sz w:val="24"/>
                <w:szCs w:val="24"/>
              </w:rPr>
              <w:t>A replay attack was detected. May be a harmless false positive due to a misconfiguration error.</w:t>
            </w:r>
          </w:p>
        </w:tc>
      </w:tr>
      <w:tr w:rsidR="00A65D99" w:rsidRPr="00A836BD" w14:paraId="127D7DCF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6D5F3079" w14:textId="77777777" w:rsidR="00A65D99" w:rsidRPr="00A836B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2F75CBF7" w14:textId="1727CFE5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57</w:t>
            </w:r>
          </w:p>
        </w:tc>
        <w:tc>
          <w:tcPr>
            <w:tcW w:w="7021" w:type="dxa"/>
            <w:vAlign w:val="center"/>
            <w:hideMark/>
          </w:tcPr>
          <w:p w14:paraId="551E9D18" w14:textId="77777777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registry value was changed</w:t>
            </w:r>
          </w:p>
        </w:tc>
      </w:tr>
      <w:tr w:rsidR="00A65D99" w:rsidRPr="00A836BD" w14:paraId="28F6C38E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06DDCBC9" w14:textId="77777777" w:rsidR="00A65D99" w:rsidRPr="00A836B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73502ABD" w14:textId="77D37935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97</w:t>
            </w:r>
          </w:p>
        </w:tc>
        <w:tc>
          <w:tcPr>
            <w:tcW w:w="7021" w:type="dxa"/>
            <w:vAlign w:val="center"/>
            <w:hideMark/>
          </w:tcPr>
          <w:p w14:paraId="65848BDE" w14:textId="77777777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 attempt was made to install a service</w:t>
            </w:r>
          </w:p>
        </w:tc>
      </w:tr>
      <w:tr w:rsidR="00A65D99" w:rsidRPr="00A836BD" w14:paraId="037E1E0D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6D957E87" w14:textId="77777777" w:rsidR="00A65D99" w:rsidRPr="00A836B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1DB8D463" w14:textId="05DF964B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4698 </w:t>
            </w:r>
          </w:p>
        </w:tc>
        <w:tc>
          <w:tcPr>
            <w:tcW w:w="7021" w:type="dxa"/>
            <w:vAlign w:val="center"/>
            <w:hideMark/>
          </w:tcPr>
          <w:p w14:paraId="56B89D79" w14:textId="77777777" w:rsidR="00A65D99" w:rsidRPr="00815DCA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3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scheduled task was created</w:t>
            </w:r>
          </w:p>
        </w:tc>
      </w:tr>
      <w:tr w:rsidR="00A65D99" w:rsidRPr="00A836BD" w14:paraId="36FC47EB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4FF75822" w14:textId="77777777" w:rsidR="00A65D99" w:rsidRPr="00A836B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</w:tcPr>
          <w:p w14:paraId="18538C33" w14:textId="1B240598" w:rsidR="00A65D99" w:rsidRPr="00A836B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5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99</w:t>
            </w:r>
          </w:p>
        </w:tc>
        <w:tc>
          <w:tcPr>
            <w:tcW w:w="7021" w:type="dxa"/>
          </w:tcPr>
          <w:p w14:paraId="58365233" w14:textId="77777777" w:rsidR="00A65D99" w:rsidRPr="00A836B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83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scheduled task was deleted</w:t>
            </w:r>
          </w:p>
        </w:tc>
      </w:tr>
      <w:tr w:rsidR="00A65D99" w:rsidRPr="00A836BD" w14:paraId="7B543437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27580F7C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</w:tcPr>
          <w:p w14:paraId="075FD09A" w14:textId="5EFCE7DE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00</w:t>
            </w:r>
          </w:p>
        </w:tc>
        <w:tc>
          <w:tcPr>
            <w:tcW w:w="7021" w:type="dxa"/>
          </w:tcPr>
          <w:p w14:paraId="01D24957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scheduled task was enabled</w:t>
            </w:r>
          </w:p>
        </w:tc>
      </w:tr>
      <w:tr w:rsidR="00A65D99" w:rsidRPr="00A836BD" w14:paraId="270E70CC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34396046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</w:tcPr>
          <w:p w14:paraId="6864293A" w14:textId="7856C7BC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01</w:t>
            </w:r>
          </w:p>
        </w:tc>
        <w:tc>
          <w:tcPr>
            <w:tcW w:w="7021" w:type="dxa"/>
          </w:tcPr>
          <w:p w14:paraId="658E8197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scheduled task was disabled</w:t>
            </w:r>
          </w:p>
        </w:tc>
      </w:tr>
      <w:tr w:rsidR="00A65D99" w:rsidRPr="00A836BD" w14:paraId="1B1BAC73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0EDAE204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740C59A1" w14:textId="2F05DC22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19</w:t>
            </w:r>
          </w:p>
        </w:tc>
        <w:tc>
          <w:tcPr>
            <w:tcW w:w="7021" w:type="dxa"/>
            <w:vAlign w:val="center"/>
            <w:hideMark/>
          </w:tcPr>
          <w:p w14:paraId="18D76A74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stem audit policy was changed.</w:t>
            </w:r>
          </w:p>
        </w:tc>
      </w:tr>
      <w:tr w:rsidR="00A65D99" w:rsidRPr="00A836BD" w14:paraId="6043BA0E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494D46C5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0FB3761F" w14:textId="7E1D68E0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20</w:t>
            </w:r>
          </w:p>
        </w:tc>
        <w:tc>
          <w:tcPr>
            <w:tcW w:w="7021" w:type="dxa"/>
            <w:vAlign w:val="center"/>
            <w:hideMark/>
          </w:tcPr>
          <w:p w14:paraId="72C73B88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user account was created</w:t>
            </w:r>
          </w:p>
        </w:tc>
      </w:tr>
      <w:tr w:rsidR="00A65D99" w:rsidRPr="00A836BD" w14:paraId="6EE0B565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19145386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2145896C" w14:textId="34A0D4E6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22</w:t>
            </w:r>
          </w:p>
        </w:tc>
        <w:tc>
          <w:tcPr>
            <w:tcW w:w="7021" w:type="dxa"/>
            <w:vAlign w:val="center"/>
            <w:hideMark/>
          </w:tcPr>
          <w:p w14:paraId="03B5C204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user account was enabled</w:t>
            </w:r>
          </w:p>
        </w:tc>
      </w:tr>
      <w:tr w:rsidR="00A65D99" w:rsidRPr="00A836BD" w14:paraId="3663BECD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7451D2E8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3D9BC865" w14:textId="3BD4F899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23</w:t>
            </w:r>
          </w:p>
        </w:tc>
        <w:tc>
          <w:tcPr>
            <w:tcW w:w="7021" w:type="dxa"/>
            <w:vAlign w:val="center"/>
            <w:hideMark/>
          </w:tcPr>
          <w:p w14:paraId="1C63A954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 attempt was made to change the password of an account</w:t>
            </w:r>
          </w:p>
        </w:tc>
      </w:tr>
      <w:tr w:rsidR="00A65D99" w:rsidRPr="00A836BD" w14:paraId="22163159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79B4A100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2B9B9CA9" w14:textId="0214F982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4724</w:t>
            </w:r>
          </w:p>
        </w:tc>
        <w:tc>
          <w:tcPr>
            <w:tcW w:w="7021" w:type="dxa"/>
            <w:vAlign w:val="center"/>
          </w:tcPr>
          <w:p w14:paraId="0BD5BF3D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An attempt was made to reset an account's password.</w:t>
            </w:r>
          </w:p>
        </w:tc>
      </w:tr>
      <w:tr w:rsidR="00A65D99" w:rsidRPr="00A836BD" w14:paraId="3DCDDFA4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66EA2C37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486FE0EC" w14:textId="219186B9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25</w:t>
            </w:r>
          </w:p>
        </w:tc>
        <w:tc>
          <w:tcPr>
            <w:tcW w:w="7021" w:type="dxa"/>
            <w:vAlign w:val="center"/>
            <w:hideMark/>
          </w:tcPr>
          <w:p w14:paraId="0714A36A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user account was disabled</w:t>
            </w:r>
          </w:p>
        </w:tc>
      </w:tr>
      <w:tr w:rsidR="00433381" w:rsidRPr="00A836BD" w14:paraId="6AB3924F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08F7A45F" w14:textId="77777777" w:rsidR="00433381" w:rsidRPr="00DF384D" w:rsidRDefault="00433381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1F697B39" w14:textId="6653A9E1" w:rsidR="00433381" w:rsidRPr="00DF384D" w:rsidRDefault="00433381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26</w:t>
            </w:r>
          </w:p>
        </w:tc>
        <w:tc>
          <w:tcPr>
            <w:tcW w:w="7021" w:type="dxa"/>
            <w:vAlign w:val="center"/>
          </w:tcPr>
          <w:p w14:paraId="2CA901B7" w14:textId="15869D7A" w:rsidR="00433381" w:rsidRPr="00DF384D" w:rsidRDefault="00433381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user account was deleted</w:t>
            </w:r>
          </w:p>
        </w:tc>
      </w:tr>
      <w:tr w:rsidR="00A65D99" w:rsidRPr="00A836BD" w14:paraId="4C451F03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19447DB2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1E097105" w14:textId="40AF1EFC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28</w:t>
            </w:r>
          </w:p>
        </w:tc>
        <w:tc>
          <w:tcPr>
            <w:tcW w:w="7021" w:type="dxa"/>
            <w:vAlign w:val="center"/>
            <w:hideMark/>
          </w:tcPr>
          <w:p w14:paraId="6B418982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user was added to a privileged global group</w:t>
            </w:r>
          </w:p>
        </w:tc>
      </w:tr>
      <w:tr w:rsidR="00A65D99" w:rsidRPr="00A836BD" w14:paraId="5FDA1D34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7A955CE9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12C38764" w14:textId="7396C876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32</w:t>
            </w:r>
          </w:p>
        </w:tc>
        <w:tc>
          <w:tcPr>
            <w:tcW w:w="7021" w:type="dxa"/>
            <w:vAlign w:val="center"/>
            <w:hideMark/>
          </w:tcPr>
          <w:p w14:paraId="722DBDE0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user was added to a privileged local group</w:t>
            </w:r>
          </w:p>
        </w:tc>
      </w:tr>
      <w:tr w:rsidR="00A65D99" w:rsidRPr="00A836BD" w14:paraId="4C9B9AE6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4043576D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4D9F4435" w14:textId="4F1A5533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35</w:t>
            </w:r>
          </w:p>
        </w:tc>
        <w:tc>
          <w:tcPr>
            <w:tcW w:w="7021" w:type="dxa"/>
            <w:vAlign w:val="center"/>
            <w:hideMark/>
          </w:tcPr>
          <w:p w14:paraId="720889CE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privileged local group was modified</w:t>
            </w:r>
          </w:p>
        </w:tc>
      </w:tr>
      <w:tr w:rsidR="00A65D99" w:rsidRPr="00A836BD" w14:paraId="758570F2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5C1CFB44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08923529" w14:textId="727DB88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37</w:t>
            </w:r>
          </w:p>
        </w:tc>
        <w:tc>
          <w:tcPr>
            <w:tcW w:w="7021" w:type="dxa"/>
            <w:vAlign w:val="center"/>
            <w:hideMark/>
          </w:tcPr>
          <w:p w14:paraId="6C0E23EF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privileged global group was modified</w:t>
            </w:r>
          </w:p>
        </w:tc>
      </w:tr>
      <w:tr w:rsidR="00A65D99" w:rsidRPr="00A836BD" w14:paraId="5C4C270B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5EDDAF32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1B4AEE20" w14:textId="5EE05304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38</w:t>
            </w:r>
          </w:p>
        </w:tc>
        <w:tc>
          <w:tcPr>
            <w:tcW w:w="7021" w:type="dxa"/>
            <w:vAlign w:val="center"/>
            <w:hideMark/>
          </w:tcPr>
          <w:p w14:paraId="249DFEFE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user account was changed</w:t>
            </w:r>
          </w:p>
        </w:tc>
      </w:tr>
      <w:tr w:rsidR="00A65D99" w:rsidRPr="00A836BD" w14:paraId="1E15EBA2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306E7842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7082C9DA" w14:textId="7996FCD5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40</w:t>
            </w:r>
          </w:p>
        </w:tc>
        <w:tc>
          <w:tcPr>
            <w:tcW w:w="7021" w:type="dxa"/>
            <w:vAlign w:val="center"/>
            <w:hideMark/>
          </w:tcPr>
          <w:p w14:paraId="6486AFDF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user account was locked out</w:t>
            </w:r>
          </w:p>
        </w:tc>
      </w:tr>
      <w:tr w:rsidR="00A65D99" w:rsidRPr="00A836BD" w14:paraId="049D7864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6C7E2AE0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49FD75BA" w14:textId="19083FA4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55</w:t>
            </w:r>
          </w:p>
        </w:tc>
        <w:tc>
          <w:tcPr>
            <w:tcW w:w="7021" w:type="dxa"/>
            <w:vAlign w:val="center"/>
            <w:hideMark/>
          </w:tcPr>
          <w:p w14:paraId="1B9A2C2D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privileged universal group was modified</w:t>
            </w:r>
          </w:p>
        </w:tc>
      </w:tr>
      <w:tr w:rsidR="00A65D99" w:rsidRPr="00A836BD" w14:paraId="24FE6550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0D6874BE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28205717" w14:textId="3F3FCB56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56</w:t>
            </w:r>
          </w:p>
        </w:tc>
        <w:tc>
          <w:tcPr>
            <w:tcW w:w="7021" w:type="dxa"/>
            <w:vAlign w:val="center"/>
            <w:hideMark/>
          </w:tcPr>
          <w:p w14:paraId="7BB9E11F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user was added to a privileged universal group</w:t>
            </w:r>
          </w:p>
        </w:tc>
      </w:tr>
      <w:tr w:rsidR="00A65D99" w:rsidRPr="00A836BD" w14:paraId="73C17184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462FF114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4E817C10" w14:textId="7B534FF9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4765</w:t>
            </w:r>
          </w:p>
        </w:tc>
        <w:tc>
          <w:tcPr>
            <w:tcW w:w="7021" w:type="dxa"/>
            <w:vAlign w:val="center"/>
          </w:tcPr>
          <w:p w14:paraId="58814F06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SID History was added to an account.</w:t>
            </w:r>
          </w:p>
        </w:tc>
      </w:tr>
      <w:tr w:rsidR="00A65D99" w:rsidRPr="00A836BD" w14:paraId="01FEDE63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181E7C8E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5F2CDB13" w14:textId="38405C37" w:rsidR="00A65D99" w:rsidRPr="00DF384D" w:rsidRDefault="00A65D99" w:rsidP="00A65D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4766</w:t>
            </w:r>
          </w:p>
        </w:tc>
        <w:tc>
          <w:tcPr>
            <w:tcW w:w="7021" w:type="dxa"/>
            <w:vAlign w:val="center"/>
          </w:tcPr>
          <w:p w14:paraId="56DD4723" w14:textId="77777777" w:rsidR="00A65D99" w:rsidRPr="00DF384D" w:rsidRDefault="00A65D99" w:rsidP="00A65D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An attempt to add SID History to an account failed.</w:t>
            </w:r>
          </w:p>
        </w:tc>
      </w:tr>
      <w:tr w:rsidR="00A65D99" w:rsidRPr="00A836BD" w14:paraId="54671662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781BF75C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29A6392F" w14:textId="649D0D81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67</w:t>
            </w:r>
          </w:p>
        </w:tc>
        <w:tc>
          <w:tcPr>
            <w:tcW w:w="7021" w:type="dxa"/>
            <w:vAlign w:val="center"/>
            <w:hideMark/>
          </w:tcPr>
          <w:p w14:paraId="68EC82E9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user account was unlocked</w:t>
            </w:r>
          </w:p>
        </w:tc>
      </w:tr>
      <w:tr w:rsidR="00A65D99" w:rsidRPr="00A836BD" w14:paraId="1F4D04B5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2895D06D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11D2A378" w14:textId="63ED7B08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72</w:t>
            </w:r>
          </w:p>
        </w:tc>
        <w:tc>
          <w:tcPr>
            <w:tcW w:w="7021" w:type="dxa"/>
            <w:vAlign w:val="center"/>
            <w:hideMark/>
          </w:tcPr>
          <w:p w14:paraId="58D5DB5B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Kerberos authentication ticket request failed</w:t>
            </w:r>
          </w:p>
        </w:tc>
      </w:tr>
      <w:tr w:rsidR="00A65D99" w:rsidRPr="00A836BD" w14:paraId="7DEE13A0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716C22A9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68BA54A4" w14:textId="1669BC5E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77</w:t>
            </w:r>
          </w:p>
        </w:tc>
        <w:tc>
          <w:tcPr>
            <w:tcW w:w="7021" w:type="dxa"/>
            <w:vAlign w:val="center"/>
            <w:hideMark/>
          </w:tcPr>
          <w:p w14:paraId="4F4DFCF5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domain controller failed to validate the credentials of an account.</w:t>
            </w:r>
          </w:p>
        </w:tc>
      </w:tr>
      <w:tr w:rsidR="00A65D99" w:rsidRPr="00A836BD" w14:paraId="22BCE2C0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65E4A079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3173CC0D" w14:textId="5C7A964B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82</w:t>
            </w:r>
          </w:p>
        </w:tc>
        <w:tc>
          <w:tcPr>
            <w:tcW w:w="7021" w:type="dxa"/>
            <w:vAlign w:val="center"/>
            <w:hideMark/>
          </w:tcPr>
          <w:p w14:paraId="4267C9FE" w14:textId="4C962AE7" w:rsidR="00A65D99" w:rsidRPr="00DF384D" w:rsidRDefault="00433381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password hash of an account was accessed</w:t>
            </w:r>
          </w:p>
        </w:tc>
      </w:tr>
      <w:tr w:rsidR="00A65D99" w:rsidRPr="00A836BD" w14:paraId="6F63DDB5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3B97B887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4353B28C" w14:textId="0EED2B03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4794</w:t>
            </w:r>
          </w:p>
        </w:tc>
        <w:tc>
          <w:tcPr>
            <w:tcW w:w="7021" w:type="dxa"/>
            <w:vAlign w:val="center"/>
          </w:tcPr>
          <w:p w14:paraId="7CF573AE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An attempt was made to set the Directory Services Restore Mode.</w:t>
            </w:r>
          </w:p>
        </w:tc>
      </w:tr>
      <w:tr w:rsidR="00A65D99" w:rsidRPr="00A836BD" w14:paraId="0288625C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752DBFBE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653D6090" w14:textId="468EF3DA" w:rsidR="00A65D99" w:rsidRPr="00DF384D" w:rsidRDefault="00A65D99" w:rsidP="00A65D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4896</w:t>
            </w:r>
          </w:p>
        </w:tc>
        <w:tc>
          <w:tcPr>
            <w:tcW w:w="7021" w:type="dxa"/>
            <w:vAlign w:val="center"/>
          </w:tcPr>
          <w:p w14:paraId="7EAE5F3B" w14:textId="77777777" w:rsidR="00A65D99" w:rsidRPr="00DF384D" w:rsidRDefault="00A65D99" w:rsidP="00A65D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One or more rows have been deleted from the certificate database.</w:t>
            </w:r>
          </w:p>
        </w:tc>
      </w:tr>
      <w:tr w:rsidR="00A65D99" w:rsidRPr="00A836BD" w14:paraId="3A243602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32F53C2F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30BFA27B" w14:textId="62069E56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46</w:t>
            </w:r>
          </w:p>
        </w:tc>
        <w:tc>
          <w:tcPr>
            <w:tcW w:w="7021" w:type="dxa"/>
            <w:vAlign w:val="center"/>
            <w:hideMark/>
          </w:tcPr>
          <w:p w14:paraId="42C92884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rule was added to the Windows Firewall exception list</w:t>
            </w:r>
          </w:p>
        </w:tc>
      </w:tr>
      <w:tr w:rsidR="00A65D99" w:rsidRPr="00A836BD" w14:paraId="4970B59E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37032ABC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1A38AD57" w14:textId="0512A2FB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47</w:t>
            </w:r>
          </w:p>
        </w:tc>
        <w:tc>
          <w:tcPr>
            <w:tcW w:w="7021" w:type="dxa"/>
            <w:vAlign w:val="center"/>
            <w:hideMark/>
          </w:tcPr>
          <w:p w14:paraId="0B5EA871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rule was modified in the Windows Firewall exception list</w:t>
            </w:r>
          </w:p>
        </w:tc>
      </w:tr>
      <w:tr w:rsidR="00A65D99" w:rsidRPr="00A836BD" w14:paraId="13FD6640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6D2D3A74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03F43B94" w14:textId="0F8B46F1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50</w:t>
            </w:r>
          </w:p>
        </w:tc>
        <w:tc>
          <w:tcPr>
            <w:tcW w:w="7021" w:type="dxa"/>
            <w:vAlign w:val="center"/>
            <w:hideMark/>
          </w:tcPr>
          <w:p w14:paraId="4B9E53B0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setting was changed in Windows Firewall</w:t>
            </w:r>
          </w:p>
        </w:tc>
      </w:tr>
      <w:tr w:rsidR="00A65D99" w:rsidRPr="00A836BD" w14:paraId="36837671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5854F91D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7B485A85" w14:textId="7B28691A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54</w:t>
            </w:r>
          </w:p>
        </w:tc>
        <w:tc>
          <w:tcPr>
            <w:tcW w:w="7021" w:type="dxa"/>
            <w:vAlign w:val="center"/>
            <w:hideMark/>
          </w:tcPr>
          <w:p w14:paraId="21C5A624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oup Policy settings for Windows Firewall has changed</w:t>
            </w:r>
          </w:p>
        </w:tc>
      </w:tr>
      <w:tr w:rsidR="00A65D99" w:rsidRPr="00A836BD" w14:paraId="7919976F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5CF68CAA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6C638BD7" w14:textId="4EE5B250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64</w:t>
            </w:r>
          </w:p>
        </w:tc>
        <w:tc>
          <w:tcPr>
            <w:tcW w:w="7021" w:type="dxa"/>
            <w:vAlign w:val="center"/>
            <w:hideMark/>
          </w:tcPr>
          <w:p w14:paraId="41F89930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special group has been assigned to a new log on</w:t>
            </w:r>
          </w:p>
        </w:tc>
      </w:tr>
      <w:tr w:rsidR="00A65D99" w:rsidRPr="00A836BD" w14:paraId="223CDD10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21123E15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65D364B9" w14:textId="797F3B48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25</w:t>
            </w:r>
          </w:p>
        </w:tc>
        <w:tc>
          <w:tcPr>
            <w:tcW w:w="7021" w:type="dxa"/>
            <w:vAlign w:val="center"/>
            <w:hideMark/>
          </w:tcPr>
          <w:p w14:paraId="79CC0085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Windows Firewall service has been stopped</w:t>
            </w:r>
          </w:p>
        </w:tc>
      </w:tr>
      <w:tr w:rsidR="00A65D99" w:rsidRPr="00A836BD" w14:paraId="4B6CA0BC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7C7A50F5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13F97446" w14:textId="53E46818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5030</w:t>
            </w:r>
          </w:p>
        </w:tc>
        <w:tc>
          <w:tcPr>
            <w:tcW w:w="7021" w:type="dxa"/>
            <w:vAlign w:val="center"/>
          </w:tcPr>
          <w:p w14:paraId="63EE6384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The Windows Firewall Service failed to start.</w:t>
            </w:r>
          </w:p>
        </w:tc>
      </w:tr>
      <w:tr w:rsidR="00A65D99" w:rsidRPr="00A836BD" w14:paraId="7795050E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16F6C78A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215F27B6" w14:textId="7B80CAF3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31</w:t>
            </w:r>
          </w:p>
        </w:tc>
        <w:tc>
          <w:tcPr>
            <w:tcW w:w="7021" w:type="dxa"/>
            <w:vAlign w:val="center"/>
            <w:hideMark/>
          </w:tcPr>
          <w:p w14:paraId="5A833BAB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ndows Firewall blocked an application from accepting incoming traffic</w:t>
            </w:r>
          </w:p>
        </w:tc>
      </w:tr>
      <w:tr w:rsidR="00A65D99" w:rsidRPr="00A836BD" w14:paraId="61A45450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1B327B8A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2AEFE68B" w14:textId="1451A4F8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5035</w:t>
            </w:r>
          </w:p>
        </w:tc>
        <w:tc>
          <w:tcPr>
            <w:tcW w:w="7021" w:type="dxa"/>
            <w:vAlign w:val="center"/>
          </w:tcPr>
          <w:p w14:paraId="506C3118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The Windows Firewall Driver failed to start.</w:t>
            </w:r>
          </w:p>
        </w:tc>
      </w:tr>
      <w:tr w:rsidR="00A65D99" w:rsidRPr="00A836BD" w14:paraId="3879F9B6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4ECB85F7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78435ECB" w14:textId="7ABA0E82" w:rsidR="00A65D99" w:rsidRPr="00DF384D" w:rsidRDefault="00A65D99" w:rsidP="00A65D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5037</w:t>
            </w:r>
          </w:p>
        </w:tc>
        <w:tc>
          <w:tcPr>
            <w:tcW w:w="7021" w:type="dxa"/>
            <w:vAlign w:val="center"/>
          </w:tcPr>
          <w:p w14:paraId="4B989ADD" w14:textId="77777777" w:rsidR="00A65D99" w:rsidRPr="00DF384D" w:rsidRDefault="00A65D99" w:rsidP="00A65D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The Windows Firewall Driver detected critical runtime error. Terminating.</w:t>
            </w:r>
          </w:p>
        </w:tc>
      </w:tr>
      <w:tr w:rsidR="00A65D99" w:rsidRPr="00A836BD" w14:paraId="55D8F866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3D0A68B6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3A6D8466" w14:textId="70DF2E91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5124</w:t>
            </w:r>
          </w:p>
        </w:tc>
        <w:tc>
          <w:tcPr>
            <w:tcW w:w="7021" w:type="dxa"/>
            <w:vAlign w:val="center"/>
          </w:tcPr>
          <w:p w14:paraId="167D0942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A security setting was updated on OCSP Responder Service.</w:t>
            </w:r>
          </w:p>
        </w:tc>
      </w:tr>
      <w:tr w:rsidR="00A65D99" w:rsidRPr="00A836BD" w14:paraId="47F281C7" w14:textId="77777777" w:rsidTr="00A65D99">
        <w:trPr>
          <w:trHeight w:val="552"/>
          <w:tblCellSpacing w:w="15" w:type="dxa"/>
        </w:trPr>
        <w:tc>
          <w:tcPr>
            <w:tcW w:w="1533" w:type="dxa"/>
          </w:tcPr>
          <w:p w14:paraId="2146F432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7FBE4F92" w14:textId="535FE7A8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52</w:t>
            </w:r>
          </w:p>
          <w:p w14:paraId="42FF912B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7021" w:type="dxa"/>
            <w:vAlign w:val="center"/>
            <w:hideMark/>
          </w:tcPr>
          <w:p w14:paraId="617105A5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Windows Filtering Platform blocked a packet</w:t>
            </w:r>
          </w:p>
        </w:tc>
      </w:tr>
      <w:tr w:rsidR="00A65D99" w:rsidRPr="00A836BD" w14:paraId="09DAB1FB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0201EA94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3D698C48" w14:textId="3A12E5AD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53</w:t>
            </w:r>
          </w:p>
        </w:tc>
        <w:tc>
          <w:tcPr>
            <w:tcW w:w="7021" w:type="dxa"/>
            <w:vAlign w:val="center"/>
          </w:tcPr>
          <w:p w14:paraId="15376998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more restrictive Windows Filtering Platform filter has blocked a packet</w:t>
            </w:r>
          </w:p>
        </w:tc>
      </w:tr>
      <w:tr w:rsidR="00A65D99" w:rsidRPr="00A836BD" w14:paraId="70A7DB8D" w14:textId="77777777" w:rsidTr="00A65D99">
        <w:trPr>
          <w:trHeight w:val="552"/>
          <w:tblCellSpacing w:w="15" w:type="dxa"/>
        </w:trPr>
        <w:tc>
          <w:tcPr>
            <w:tcW w:w="1533" w:type="dxa"/>
          </w:tcPr>
          <w:p w14:paraId="376A9333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25EAA1C8" w14:textId="1E90E33E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55</w:t>
            </w:r>
          </w:p>
        </w:tc>
        <w:tc>
          <w:tcPr>
            <w:tcW w:w="7021" w:type="dxa"/>
            <w:vAlign w:val="center"/>
            <w:hideMark/>
          </w:tcPr>
          <w:p w14:paraId="354D46F4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ndows Filtering Platform blocked an application or service from listening on a port</w:t>
            </w:r>
          </w:p>
        </w:tc>
      </w:tr>
      <w:tr w:rsidR="00A65D99" w:rsidRPr="00A836BD" w14:paraId="63314642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5816941B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729E930D" w14:textId="0E9DD58F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57</w:t>
            </w:r>
          </w:p>
        </w:tc>
        <w:tc>
          <w:tcPr>
            <w:tcW w:w="7021" w:type="dxa"/>
            <w:vAlign w:val="center"/>
            <w:hideMark/>
          </w:tcPr>
          <w:p w14:paraId="487C4A0A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ndows Filtering Platform blocked a connection</w:t>
            </w:r>
          </w:p>
        </w:tc>
      </w:tr>
      <w:tr w:rsidR="00A65D99" w:rsidRPr="00A836BD" w14:paraId="48420A3D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37080BA7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  <w:hideMark/>
          </w:tcPr>
          <w:p w14:paraId="74615001" w14:textId="753CC2BF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47</w:t>
            </w:r>
          </w:p>
        </w:tc>
        <w:tc>
          <w:tcPr>
            <w:tcW w:w="7021" w:type="dxa"/>
            <w:vAlign w:val="center"/>
            <w:hideMark/>
          </w:tcPr>
          <w:p w14:paraId="54472422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Windows Filtering Platform filter was changed</w:t>
            </w:r>
          </w:p>
        </w:tc>
      </w:tr>
      <w:tr w:rsidR="00A65D99" w:rsidRPr="00A836BD" w14:paraId="6CC98D81" w14:textId="77777777" w:rsidTr="00A65D99">
        <w:trPr>
          <w:trHeight w:val="288"/>
          <w:tblCellSpacing w:w="15" w:type="dxa"/>
        </w:trPr>
        <w:tc>
          <w:tcPr>
            <w:tcW w:w="1533" w:type="dxa"/>
          </w:tcPr>
          <w:p w14:paraId="71980FA3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288F907E" w14:textId="4AB3DFA8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6273</w:t>
            </w:r>
          </w:p>
        </w:tc>
        <w:tc>
          <w:tcPr>
            <w:tcW w:w="7021" w:type="dxa"/>
            <w:vAlign w:val="center"/>
          </w:tcPr>
          <w:p w14:paraId="26A6EC72" w14:textId="77777777" w:rsidR="00A65D99" w:rsidRPr="00DF384D" w:rsidRDefault="00A65D99" w:rsidP="00A65D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Network Policy Server denied access to a user.</w:t>
            </w:r>
          </w:p>
        </w:tc>
      </w:tr>
      <w:tr w:rsidR="00A65D99" w:rsidRPr="00A836BD" w14:paraId="1925DB3F" w14:textId="77777777" w:rsidTr="00A65D99">
        <w:trPr>
          <w:trHeight w:val="275"/>
          <w:tblCellSpacing w:w="15" w:type="dxa"/>
        </w:trPr>
        <w:tc>
          <w:tcPr>
            <w:tcW w:w="1533" w:type="dxa"/>
          </w:tcPr>
          <w:p w14:paraId="290CC99F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0B4681A2" w14:textId="719CD7B9" w:rsidR="00A65D99" w:rsidRPr="00DF384D" w:rsidRDefault="00A65D99" w:rsidP="00A65D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6276</w:t>
            </w:r>
          </w:p>
        </w:tc>
        <w:tc>
          <w:tcPr>
            <w:tcW w:w="7021" w:type="dxa"/>
            <w:vAlign w:val="center"/>
          </w:tcPr>
          <w:p w14:paraId="2AE7C964" w14:textId="77777777" w:rsidR="00A65D99" w:rsidRPr="00DF384D" w:rsidRDefault="00A65D99" w:rsidP="00A65D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Network Policy Server quarantined a user.</w:t>
            </w:r>
          </w:p>
        </w:tc>
      </w:tr>
      <w:tr w:rsidR="00A65D99" w:rsidRPr="00A836BD" w14:paraId="12E16BA5" w14:textId="77777777" w:rsidTr="00A65D99">
        <w:trPr>
          <w:trHeight w:val="552"/>
          <w:tblCellSpacing w:w="15" w:type="dxa"/>
        </w:trPr>
        <w:tc>
          <w:tcPr>
            <w:tcW w:w="1533" w:type="dxa"/>
          </w:tcPr>
          <w:p w14:paraId="097727EF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5C58B22A" w14:textId="6A9FA483" w:rsidR="00A65D99" w:rsidRPr="00DF384D" w:rsidRDefault="00A65D99" w:rsidP="00A65D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6277</w:t>
            </w:r>
          </w:p>
        </w:tc>
        <w:tc>
          <w:tcPr>
            <w:tcW w:w="7021" w:type="dxa"/>
            <w:vAlign w:val="center"/>
          </w:tcPr>
          <w:p w14:paraId="51B7CA87" w14:textId="77777777" w:rsidR="00A65D99" w:rsidRPr="00DF384D" w:rsidRDefault="00A65D99" w:rsidP="00A65D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Network Policy Server granted access to a user but put it on probation because the host did not meet the defined health policy.</w:t>
            </w:r>
          </w:p>
        </w:tc>
      </w:tr>
      <w:tr w:rsidR="00A65D99" w:rsidRPr="00A836BD" w14:paraId="7F041FAC" w14:textId="77777777" w:rsidTr="00A65D99">
        <w:trPr>
          <w:trHeight w:val="564"/>
          <w:tblCellSpacing w:w="15" w:type="dxa"/>
        </w:trPr>
        <w:tc>
          <w:tcPr>
            <w:tcW w:w="1533" w:type="dxa"/>
          </w:tcPr>
          <w:p w14:paraId="2FB7227D" w14:textId="77777777" w:rsidR="00A65D99" w:rsidRPr="00DF384D" w:rsidRDefault="00A65D99" w:rsidP="00A65D9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vAlign w:val="center"/>
          </w:tcPr>
          <w:p w14:paraId="6CEB612B" w14:textId="3B43B658" w:rsidR="00A65D99" w:rsidRPr="00DF384D" w:rsidRDefault="00A65D99" w:rsidP="00A65D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6279</w:t>
            </w:r>
          </w:p>
        </w:tc>
        <w:tc>
          <w:tcPr>
            <w:tcW w:w="7021" w:type="dxa"/>
            <w:vAlign w:val="center"/>
          </w:tcPr>
          <w:p w14:paraId="1CFBB2B9" w14:textId="77777777" w:rsidR="00A65D99" w:rsidRPr="00DF384D" w:rsidRDefault="00A65D99" w:rsidP="00A65D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F384D">
              <w:rPr>
                <w:rFonts w:ascii="Times New Roman" w:hAnsi="Times New Roman" w:cs="Times New Roman"/>
                <w:sz w:val="24"/>
                <w:szCs w:val="24"/>
              </w:rPr>
              <w:t>Network Policy Server locked the user account due to repeated failed authentication attempts.</w:t>
            </w:r>
            <w:bookmarkStart w:id="0" w:name="_GoBack"/>
            <w:bookmarkEnd w:id="0"/>
          </w:p>
        </w:tc>
      </w:tr>
    </w:tbl>
    <w:p w14:paraId="2103F6C2" w14:textId="25DFFBED" w:rsidR="001C6DD1" w:rsidRPr="00A836BD" w:rsidRDefault="001C6DD1" w:rsidP="00815DCA">
      <w:pPr>
        <w:rPr>
          <w:rFonts w:ascii="Times New Roman" w:hAnsi="Times New Roman" w:cs="Times New Roman"/>
          <w:sz w:val="24"/>
          <w:szCs w:val="24"/>
        </w:rPr>
      </w:pPr>
    </w:p>
    <w:p w14:paraId="1CD06C7F" w14:textId="77777777" w:rsidR="00A836BD" w:rsidRPr="00815DCA" w:rsidRDefault="00A836BD" w:rsidP="00815DCA">
      <w:pPr>
        <w:rPr>
          <w:rFonts w:ascii="Times New Roman" w:hAnsi="Times New Roman" w:cs="Times New Roman"/>
          <w:sz w:val="24"/>
          <w:szCs w:val="24"/>
        </w:rPr>
      </w:pPr>
    </w:p>
    <w:sectPr w:rsidR="00A836BD" w:rsidRPr="00815D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6660D8"/>
    <w:multiLevelType w:val="hybridMultilevel"/>
    <w:tmpl w:val="17187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B22DEF"/>
    <w:multiLevelType w:val="hybridMultilevel"/>
    <w:tmpl w:val="EA987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MjO0NDMzsDQwtjBV0lEKTi0uzszPAykwqgUAqDa1QiwAAAA="/>
  </w:docVars>
  <w:rsids>
    <w:rsidRoot w:val="00C11969"/>
    <w:rsid w:val="001C6DD1"/>
    <w:rsid w:val="00433381"/>
    <w:rsid w:val="00476A4F"/>
    <w:rsid w:val="00723512"/>
    <w:rsid w:val="00815DCA"/>
    <w:rsid w:val="00A34F08"/>
    <w:rsid w:val="00A65D99"/>
    <w:rsid w:val="00A836BD"/>
    <w:rsid w:val="00AC123E"/>
    <w:rsid w:val="00C11969"/>
    <w:rsid w:val="00D407B8"/>
    <w:rsid w:val="00DF384D"/>
    <w:rsid w:val="00F55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434AE"/>
  <w15:chartTrackingRefBased/>
  <w15:docId w15:val="{A002EB24-D4C4-4F1C-9404-312A064B2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19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2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6</TotalTime>
  <Pages>2</Pages>
  <Words>515</Words>
  <Characters>294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n Perry</dc:creator>
  <cp:keywords/>
  <dc:description/>
  <cp:lastModifiedBy>Trevon Perry</cp:lastModifiedBy>
  <cp:revision>7</cp:revision>
  <dcterms:created xsi:type="dcterms:W3CDTF">2020-03-29T03:29:00Z</dcterms:created>
  <dcterms:modified xsi:type="dcterms:W3CDTF">2020-03-31T00:59:00Z</dcterms:modified>
</cp:coreProperties>
</file>